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B75" w:rsidRDefault="00F83D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B75" w:rsidRDefault="00F83D5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 w:rsidR="00BA7B75" w:rsidRPr="00355D3C" w:rsidRDefault="00F83D54" w:rsidP="00355D3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ATION FOR SEPTEMBER/DECEMEBER 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FOR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BACHELOR OF SCIENCE</w:t>
      </w:r>
      <w:r>
        <w:rPr>
          <w:rFonts w:ascii="Times New Roman" w:hAnsi="Times New Roman" w:cs="Times New Roman"/>
          <w:b/>
          <w:sz w:val="24"/>
          <w:szCs w:val="24"/>
        </w:rPr>
        <w:t xml:space="preserve"> IN COMPUTER SCIENCE/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BACHELOR OF</w:t>
      </w:r>
      <w:r>
        <w:rPr>
          <w:rFonts w:ascii="Times New Roman" w:hAnsi="Times New Roman" w:cs="Times New Roman"/>
          <w:b/>
          <w:sz w:val="24"/>
          <w:szCs w:val="24"/>
        </w:rPr>
        <w:t xml:space="preserve"> BUSINESS INFORMATION </w:t>
      </w:r>
      <w:r w:rsidRPr="00355D3C">
        <w:rPr>
          <w:rFonts w:ascii="Times New Roman" w:hAnsi="Times New Roman" w:cs="Times New Roman"/>
          <w:b/>
          <w:sz w:val="24"/>
          <w:szCs w:val="24"/>
        </w:rPr>
        <w:t>TECHNOLOGY</w:t>
      </w:r>
    </w:p>
    <w:p w:rsidR="00BA7B75" w:rsidRPr="00355D3C" w:rsidRDefault="00F83D54" w:rsidP="00355D3C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D3C">
        <w:rPr>
          <w:rFonts w:ascii="Times New Roman" w:hAnsi="Times New Roman" w:cs="Times New Roman"/>
          <w:b/>
          <w:sz w:val="24"/>
          <w:szCs w:val="24"/>
        </w:rPr>
        <w:t xml:space="preserve">RCS </w:t>
      </w:r>
      <w:r w:rsidRPr="00355D3C">
        <w:rPr>
          <w:rFonts w:ascii="Times New Roman" w:hAnsi="Times New Roman" w:cs="Times New Roman"/>
          <w:b/>
          <w:sz w:val="24"/>
          <w:szCs w:val="24"/>
          <w:lang w:val="en-GB"/>
        </w:rPr>
        <w:t>107</w:t>
      </w:r>
      <w:r w:rsidRPr="00355D3C">
        <w:rPr>
          <w:rFonts w:ascii="Times New Roman" w:hAnsi="Times New Roman" w:cs="Times New Roman"/>
          <w:b/>
          <w:sz w:val="24"/>
          <w:szCs w:val="24"/>
        </w:rPr>
        <w:t>:</w:t>
      </w:r>
      <w:r w:rsidRPr="00355D3C">
        <w:rPr>
          <w:rFonts w:ascii="Times New Roman" w:hAnsi="Times New Roman" w:cs="Times New Roman"/>
          <w:b/>
          <w:bCs/>
          <w:sz w:val="24"/>
          <w:szCs w:val="24"/>
        </w:rPr>
        <w:t xml:space="preserve"> INTRODUCTION TO COMPUTER PROGR</w:t>
      </w:r>
      <w:r w:rsidRPr="00355D3C">
        <w:rPr>
          <w:rFonts w:ascii="Times New Roman" w:hAnsi="Times New Roman" w:cs="Times New Roman"/>
          <w:b/>
          <w:sz w:val="24"/>
          <w:szCs w:val="24"/>
        </w:rPr>
        <w:t>AMMING</w:t>
      </w:r>
    </w:p>
    <w:p w:rsidR="00BA7B75" w:rsidRPr="00355D3C" w:rsidRDefault="00F83D54" w:rsidP="00355D3C">
      <w:pPr>
        <w:tabs>
          <w:tab w:val="left" w:pos="6795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D3C"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355D3C">
        <w:rPr>
          <w:rFonts w:ascii="Times New Roman" w:hAnsi="Times New Roman" w:cs="Times New Roman"/>
          <w:b/>
          <w:sz w:val="24"/>
          <w:szCs w:val="24"/>
        </w:rPr>
        <w:t>6</w:t>
      </w:r>
      <w:r w:rsidR="00355D3C" w:rsidRPr="00355D3C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355D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5D3C">
        <w:rPr>
          <w:rFonts w:ascii="Times New Roman" w:hAnsi="Times New Roman" w:cs="Times New Roman"/>
          <w:b/>
          <w:sz w:val="24"/>
          <w:szCs w:val="24"/>
        </w:rPr>
        <w:t>DECEMBER 202</w:t>
      </w:r>
      <w:r w:rsidRPr="00355D3C"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 w:rsidRPr="00355D3C">
        <w:rPr>
          <w:rFonts w:ascii="Times New Roman" w:hAnsi="Times New Roman" w:cs="Times New Roman"/>
          <w:b/>
          <w:sz w:val="24"/>
          <w:szCs w:val="24"/>
        </w:rPr>
        <w:tab/>
        <w:t>TIME: 2 HOURS</w:t>
      </w:r>
    </w:p>
    <w:p w:rsidR="00BA7B75" w:rsidRDefault="00F83D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ENERAL </w:t>
      </w:r>
      <w:r>
        <w:rPr>
          <w:rFonts w:ascii="Times New Roman" w:hAnsi="Times New Roman" w:cs="Times New Roman"/>
          <w:b/>
          <w:sz w:val="24"/>
          <w:szCs w:val="24"/>
        </w:rPr>
        <w:t>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BA7B75" w:rsidRDefault="00F83D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ination time.</w:t>
      </w:r>
    </w:p>
    <w:p w:rsidR="00BA7B75" w:rsidRDefault="00F83D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:rsidR="00BA7B75" w:rsidRDefault="00BA7B75">
      <w:pPr>
        <w:rPr>
          <w:rFonts w:ascii="Times New Roman" w:hAnsi="Times New Roman" w:cs="Times New Roman"/>
          <w:sz w:val="24"/>
          <w:szCs w:val="24"/>
        </w:rPr>
      </w:pPr>
    </w:p>
    <w:p w:rsidR="00BA7B75" w:rsidRDefault="00F83D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BA7B75" w:rsidRDefault="00F83D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</w:t>
      </w:r>
      <w:r>
        <w:rPr>
          <w:rFonts w:ascii="Times New Roman" w:hAnsi="Times New Roman" w:cs="Times New Roman"/>
          <w:sz w:val="24"/>
          <w:szCs w:val="24"/>
        </w:rPr>
        <w:t xml:space="preserve"> Section A followed by section B.</w:t>
      </w:r>
    </w:p>
    <w:p w:rsidR="00BA7B75" w:rsidRDefault="00F83D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 w:rsidR="00BA7B75" w:rsidRDefault="00F83D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:rsidR="00BA7B75" w:rsidRDefault="00BA7B75">
      <w:pPr>
        <w:rPr>
          <w:rFonts w:ascii="Times New Roman" w:hAnsi="Times New Roman" w:cs="Times New Roman"/>
          <w:sz w:val="24"/>
          <w:szCs w:val="24"/>
        </w:rPr>
      </w:pP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PLEASE start the answer to EACH question on a NEW PAGE. </w:t>
      </w: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eep your phone(s) switched off at the front of </w:t>
      </w:r>
      <w:r>
        <w:rPr>
          <w:rFonts w:ascii="Times New Roman" w:hAnsi="Times New Roman"/>
          <w:color w:val="auto"/>
          <w:sz w:val="24"/>
          <w:szCs w:val="24"/>
        </w:rPr>
        <w:t>the examination room.</w:t>
      </w: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ALL bags and caps at the front of the examination room and DO NOT refer to ANY unauthorized material before or during the course of the examination.</w:t>
      </w: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ALWAYS show your working.</w:t>
      </w: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rks indicated in parenthesis i.e. ( ) will be awarde</w:t>
      </w:r>
      <w:r>
        <w:rPr>
          <w:rFonts w:ascii="Times New Roman" w:hAnsi="Times New Roman"/>
          <w:color w:val="auto"/>
          <w:sz w:val="24"/>
          <w:szCs w:val="24"/>
        </w:rPr>
        <w:t>d for clear and logical answers.</w:t>
      </w: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rite your REGISTRATION No. clearly on the answer booklet(s).</w:t>
      </w:r>
    </w:p>
    <w:p w:rsidR="00BA7B75" w:rsidRDefault="00F83D54">
      <w:pPr>
        <w:pStyle w:val="Heading1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For the Questions, write the number of the question on the answer booklet(s) in the order you answered them.  </w:t>
      </w:r>
    </w:p>
    <w:p w:rsidR="00BA7B75" w:rsidRDefault="00F83D54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:rsidR="00BA7B75" w:rsidRDefault="00F83D54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</w:t>
      </w:r>
      <w:r>
        <w:rPr>
          <w:rFonts w:ascii="Times New Roman" w:hAnsi="Times New Roman" w:cs="Times New Roman"/>
          <w:b/>
          <w:sz w:val="24"/>
          <w:szCs w:val="24"/>
        </w:rPr>
        <w:t>Y ALLOWED to leave the exam room 30minutes to the end of the Exam.</w:t>
      </w:r>
    </w:p>
    <w:p w:rsidR="00BA7B75" w:rsidRDefault="00F83D54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write on the QUESTION PAPER. Use the back of your BOOKLET for any calculations or rough work.</w:t>
      </w:r>
    </w:p>
    <w:p w:rsidR="00BA7B75" w:rsidRDefault="00BA7B75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BA7B75" w:rsidRDefault="00F83D54">
      <w:pPr>
        <w:spacing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lastRenderedPageBreak/>
        <w:t>SECTION A (COMPULSORY-ANSWER ALL QUESTIONS)</w:t>
      </w:r>
    </w:p>
    <w:p w:rsidR="00BA7B75" w:rsidRPr="00355D3C" w:rsidRDefault="00F83D54" w:rsidP="00355D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5D3C">
        <w:rPr>
          <w:rFonts w:ascii="Times New Roman" w:hAnsi="Times New Roman" w:cs="Times New Roman"/>
          <w:b/>
          <w:sz w:val="24"/>
          <w:szCs w:val="24"/>
        </w:rPr>
        <w:t>Question One (30marks)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efine the </w:t>
      </w:r>
      <w:r>
        <w:rPr>
          <w:rFonts w:ascii="Times New Roman" w:hAnsi="Times New Roman" w:cs="Times New Roman"/>
          <w:sz w:val="24"/>
          <w:szCs w:val="24"/>
          <w:lang w:val="en-GB"/>
        </w:rPr>
        <w:t>following terms as used in programming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5marks)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claration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 mark)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Variable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1 mark)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stant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(1 mark)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Literal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1 mark)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atatype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1 mark)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nswer the </w:t>
      </w:r>
      <w:r>
        <w:rPr>
          <w:rFonts w:ascii="Times New Roman" w:hAnsi="Times New Roman" w:cs="Times New Roman" w:hint="eastAsia"/>
          <w:sz w:val="24"/>
          <w:szCs w:val="24"/>
        </w:rPr>
        <w:t>Multip</w:t>
      </w:r>
      <w:r>
        <w:rPr>
          <w:rFonts w:ascii="Times New Roman" w:hAnsi="Times New Roman" w:cs="Times New Roman" w:hint="eastAsia"/>
          <w:sz w:val="24"/>
          <w:szCs w:val="24"/>
        </w:rPr>
        <w:t xml:space="preserve">le Choice Questions (MCQs) </w:t>
      </w:r>
      <w:r>
        <w:rPr>
          <w:rFonts w:ascii="Times New Roman" w:hAnsi="Times New Roman" w:cs="Times New Roman"/>
          <w:sz w:val="24"/>
          <w:szCs w:val="24"/>
          <w:lang w:val="en-GB"/>
        </w:rPr>
        <w:t>that follow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0marks)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hat is the correct way to define a function in C++?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="1080"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function myFunction(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) { /* code */ }</w:t>
      </w:r>
    </w:p>
    <w:p w:rsidR="00BA7B75" w:rsidRDefault="00F83D54">
      <w:pPr>
        <w:pStyle w:val="ListParagraph"/>
        <w:spacing w:line="360" w:lineRule="auto"/>
        <w:ind w:left="1080"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void myFunction { /* code */ }</w:t>
      </w:r>
    </w:p>
    <w:p w:rsidR="00BA7B75" w:rsidRDefault="00F83D54">
      <w:pPr>
        <w:pStyle w:val="ListParagraph"/>
        <w:spacing w:line="360" w:lineRule="auto"/>
        <w:ind w:firstLineChars="30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void myFunction(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) { /* code */ }</w:t>
      </w:r>
    </w:p>
    <w:p w:rsidR="00BA7B75" w:rsidRDefault="00F83D54">
      <w:pPr>
        <w:pStyle w:val="ListParagraph"/>
        <w:spacing w:line="360" w:lineRule="auto"/>
        <w:ind w:firstLineChars="30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D) def </w:t>
      </w:r>
      <w:r>
        <w:rPr>
          <w:rFonts w:ascii="Times New Roman" w:hAnsi="Times New Roman" w:cs="Times New Roman" w:hint="eastAsia"/>
          <w:sz w:val="24"/>
          <w:szCs w:val="24"/>
        </w:rPr>
        <w:t>myFunction(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) { /* code */ }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dentify</w:t>
      </w:r>
      <w:r>
        <w:rPr>
          <w:rFonts w:ascii="Times New Roman" w:hAnsi="Times New Roman" w:cs="Times New Roman" w:hint="eastAsia"/>
          <w:sz w:val="24"/>
          <w:szCs w:val="24"/>
        </w:rPr>
        <w:t xml:space="preserve"> the purpose of a return value in a function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To return control back to the operating system.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To return data to the calling function.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To end the program execution.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) To declare a new varia</w:t>
      </w:r>
      <w:r>
        <w:rPr>
          <w:rFonts w:ascii="Times New Roman" w:hAnsi="Times New Roman" w:cs="Times New Roman" w:hint="eastAsia"/>
          <w:sz w:val="24"/>
          <w:szCs w:val="24"/>
        </w:rPr>
        <w:t>ble.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>he scope of a variable defined inside a funct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s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Global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Local to the function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Accessible by all functions in the program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) Static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Which keyword is used to define a constant reference parameter in a </w:t>
      </w:r>
      <w:r>
        <w:rPr>
          <w:rFonts w:ascii="Times New Roman" w:hAnsi="Times New Roman" w:cs="Times New Roman" w:hint="eastAsia"/>
          <w:sz w:val="24"/>
          <w:szCs w:val="24"/>
        </w:rPr>
        <w:t>function?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const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static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ref</w:t>
      </w:r>
    </w:p>
    <w:p w:rsidR="00BA7B75" w:rsidRDefault="00F83D54">
      <w:pPr>
        <w:pStyle w:val="ListParagraph"/>
        <w:spacing w:line="360" w:lineRule="auto"/>
        <w:ind w:left="1080" w:firstLine="4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) inline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>State h</w:t>
      </w:r>
      <w:r>
        <w:rPr>
          <w:rFonts w:ascii="Times New Roman" w:hAnsi="Times New Roman" w:cs="Times New Roman" w:hint="eastAsia"/>
          <w:sz w:val="24"/>
          <w:szCs w:val="24"/>
        </w:rPr>
        <w:t>ow array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re</w:t>
      </w:r>
      <w:r>
        <w:rPr>
          <w:rFonts w:ascii="Times New Roman" w:hAnsi="Times New Roman" w:cs="Times New Roman" w:hint="eastAsia"/>
          <w:sz w:val="24"/>
          <w:szCs w:val="24"/>
        </w:rPr>
        <w:t xml:space="preserve"> indexed in C++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From 0 to the number of elements minus one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From 1 to the number of elements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) From -1 to the number of elements </w:t>
      </w:r>
      <w:r>
        <w:rPr>
          <w:rFonts w:ascii="Times New Roman" w:hAnsi="Times New Roman" w:cs="Times New Roman" w:hint="eastAsia"/>
          <w:sz w:val="24"/>
          <w:szCs w:val="24"/>
        </w:rPr>
        <w:t>minus one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) Randomly based on memory location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dentify the </w:t>
      </w:r>
      <w:r>
        <w:rPr>
          <w:rFonts w:ascii="Times New Roman" w:hAnsi="Times New Roman" w:cs="Times New Roman" w:hint="eastAsia"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ay to</w:t>
      </w:r>
      <w:r>
        <w:rPr>
          <w:rFonts w:ascii="Times New Roman" w:hAnsi="Times New Roman" w:cs="Times New Roman" w:hint="eastAsia"/>
          <w:sz w:val="24"/>
          <w:szCs w:val="24"/>
        </w:rPr>
        <w:t xml:space="preserve"> declare a single-dimensional array in C++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1mark)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int arr[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];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int arr[10];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int arr(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);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) array int[10];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tate </w:t>
      </w:r>
      <w:r>
        <w:rPr>
          <w:rFonts w:ascii="Times New Roman" w:hAnsi="Times New Roman" w:cs="Times New Roman" w:hint="eastAsia"/>
          <w:sz w:val="24"/>
          <w:szCs w:val="24"/>
        </w:rPr>
        <w:t>the return type of the main(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) function in C++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(1mark)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void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int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char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) float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Define how you would </w:t>
      </w:r>
      <w:r>
        <w:rPr>
          <w:rFonts w:ascii="Times New Roman" w:hAnsi="Times New Roman" w:cs="Times New Roman" w:hint="eastAsia"/>
          <w:sz w:val="24"/>
          <w:szCs w:val="24"/>
        </w:rPr>
        <w:t>declare an array of 5 integers and initialize all of them to zero in C++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 xml:space="preserve">           (1mark)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) int arr[5] = {0};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int arr[5];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int arr = {0, 0, 0, 0, 0};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D) </w:t>
      </w:r>
      <w:r>
        <w:rPr>
          <w:rFonts w:ascii="Times New Roman" w:hAnsi="Times New Roman" w:cs="Times New Roman" w:hint="eastAsia"/>
          <w:sz w:val="24"/>
          <w:szCs w:val="24"/>
        </w:rPr>
        <w:t>int arr[5] = 0;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tate 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which one is the odd one out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 xml:space="preserve">           (1mark)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  <w:lang w:val="en-GB"/>
        </w:rPr>
        <w:t>number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  <w:lang w:val="en-GB"/>
        </w:rPr>
        <w:t>int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) </w:t>
      </w:r>
      <w:r>
        <w:rPr>
          <w:rFonts w:ascii="Times New Roman" w:hAnsi="Times New Roman" w:cs="Times New Roman"/>
          <w:sz w:val="24"/>
          <w:szCs w:val="24"/>
          <w:lang w:val="en-GB"/>
        </w:rPr>
        <w:t>char</w:t>
      </w:r>
    </w:p>
    <w:p w:rsidR="00BA7B75" w:rsidRDefault="00F83D54">
      <w:pPr>
        <w:pStyle w:val="ListParagraph"/>
        <w:spacing w:line="360" w:lineRule="auto"/>
        <w:ind w:left="360" w:firstLine="1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D) </w:t>
      </w:r>
      <w:r>
        <w:rPr>
          <w:rFonts w:ascii="Times New Roman" w:hAnsi="Times New Roman" w:cs="Times New Roman"/>
          <w:sz w:val="24"/>
          <w:szCs w:val="24"/>
          <w:lang w:val="en-GB"/>
        </w:rPr>
        <w:t>float</w:t>
      </w:r>
    </w:p>
    <w:p w:rsidR="00BA7B75" w:rsidRDefault="00F83D54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utline w</w:t>
      </w:r>
      <w:r>
        <w:rPr>
          <w:rFonts w:ascii="Times New Roman" w:hAnsi="Times New Roman" w:cs="Times New Roman" w:hint="eastAsia"/>
          <w:sz w:val="24"/>
          <w:szCs w:val="24"/>
        </w:rPr>
        <w:t>hich of the follow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hoice </w:t>
      </w:r>
      <w:r>
        <w:rPr>
          <w:rFonts w:ascii="Times New Roman" w:hAnsi="Times New Roman" w:cs="Times New Roman" w:hint="eastAsia"/>
          <w:sz w:val="24"/>
          <w:szCs w:val="24"/>
        </w:rPr>
        <w:t xml:space="preserve"> is true about multi-dimensional arrays in C++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Chars="163" w:left="359" w:firstLineChars="491" w:firstLine="117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A) C++ does not support </w:t>
      </w:r>
      <w:r>
        <w:rPr>
          <w:rFonts w:ascii="Times New Roman" w:hAnsi="Times New Roman" w:cs="Times New Roman" w:hint="eastAsia"/>
          <w:sz w:val="24"/>
          <w:szCs w:val="24"/>
        </w:rPr>
        <w:t>multi-dimensional arrays.</w:t>
      </w:r>
    </w:p>
    <w:p w:rsidR="00BA7B75" w:rsidRDefault="00F83D54">
      <w:pPr>
        <w:pStyle w:val="ListParagraph"/>
        <w:spacing w:line="360" w:lineRule="auto"/>
        <w:ind w:leftChars="163" w:left="359" w:firstLineChars="491" w:firstLine="117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) Multi-dimensional arrays can only have two dimensions.</w:t>
      </w:r>
    </w:p>
    <w:p w:rsidR="00BA7B75" w:rsidRDefault="00F83D54">
      <w:pPr>
        <w:pStyle w:val="ListParagraph"/>
        <w:spacing w:line="360" w:lineRule="auto"/>
        <w:ind w:leftChars="163" w:left="359" w:firstLineChars="491" w:firstLine="117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) The number of dimensions must be specified at compile time.</w:t>
      </w:r>
    </w:p>
    <w:p w:rsidR="00BA7B75" w:rsidRDefault="00F83D54">
      <w:pPr>
        <w:pStyle w:val="ListParagraph"/>
        <w:spacing w:line="360" w:lineRule="auto"/>
        <w:ind w:leftChars="163" w:left="359" w:firstLineChars="491" w:firstLine="117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D) Each dimension of a multi-dimensional array must be of the same size.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Give two examples of integrated dev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lopment environment used in coding.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reate a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C or </w:t>
      </w:r>
      <w:r>
        <w:rPr>
          <w:rFonts w:ascii="Times New Roman" w:hAnsi="Times New Roman" w:cs="Times New Roman" w:hint="eastAsia"/>
          <w:sz w:val="24"/>
          <w:szCs w:val="24"/>
        </w:rPr>
        <w:t xml:space="preserve">C++ program that calculates the simple interest. The formula for simple interest is: </w:t>
      </w:r>
      <w:r>
        <w:rPr>
          <w:rFonts w:ascii="Times New Roman" w:hAnsi="Times New Roman" w:cs="Times New Roman"/>
          <w:sz w:val="24"/>
          <w:szCs w:val="24"/>
        </w:rPr>
        <w:t>Simple Interest = (Principal * Rate * Time) / 100</w:t>
      </w:r>
      <w:r>
        <w:rPr>
          <w:rFonts w:ascii="Times New Roman" w:hAnsi="Times New Roman" w:cs="Times New Roman" w:hint="eastAsia"/>
          <w:sz w:val="24"/>
          <w:szCs w:val="24"/>
        </w:rPr>
        <w:t>. Take inputs for principal, rate, and time from the use</w:t>
      </w:r>
      <w:r>
        <w:rPr>
          <w:rFonts w:ascii="Times New Roman" w:hAnsi="Times New Roman" w:cs="Times New Roman" w:hint="eastAsia"/>
          <w:sz w:val="24"/>
          <w:szCs w:val="24"/>
        </w:rPr>
        <w:t>r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5marks)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C or </w:t>
      </w:r>
      <w:r>
        <w:rPr>
          <w:rFonts w:ascii="Times New Roman" w:hAnsi="Times New Roman" w:cs="Times New Roman" w:hint="eastAsia"/>
          <w:sz w:val="24"/>
          <w:szCs w:val="24"/>
        </w:rPr>
        <w:t xml:space="preserve">C++ program that calculates the area of a circle. Define a constant </w:t>
      </w:r>
      <w:r>
        <w:rPr>
          <w:rFonts w:ascii="Times New Roman" w:hAnsi="Times New Roman" w:cs="Times New Roman"/>
          <w:sz w:val="24"/>
          <w:szCs w:val="24"/>
        </w:rPr>
        <w:t>PI</w:t>
      </w:r>
      <w:r>
        <w:rPr>
          <w:rFonts w:ascii="Times New Roman" w:hAnsi="Times New Roman" w:cs="Times New Roman" w:hint="eastAsia"/>
          <w:sz w:val="24"/>
          <w:szCs w:val="24"/>
        </w:rPr>
        <w:t xml:space="preserve"> with a value of 3.14159, then prompt the user to input the radius and calculate the area using the formula: </w:t>
      </w:r>
      <w:r>
        <w:rPr>
          <w:rFonts w:ascii="Times New Roman" w:hAnsi="Times New Roman" w:cs="Times New Roman"/>
          <w:sz w:val="24"/>
          <w:szCs w:val="24"/>
        </w:rPr>
        <w:t>Area = PI * radius * radius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3marks)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Outline why it is important to have data types in any program during declarations of memory spaces.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s)</w:t>
      </w:r>
    </w:p>
    <w:p w:rsidR="00BA7B75" w:rsidRDefault="00F83D5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elow is a portion of a program. Use it to answer the questions that follow</w:t>
      </w:r>
    </w:p>
    <w:p w:rsidR="00BA7B75" w:rsidRDefault="00F83D54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int num1, num2, num3;</w:t>
      </w:r>
    </w:p>
    <w:p w:rsidR="00BA7B75" w:rsidRDefault="00F83D54">
      <w:pPr>
        <w:pStyle w:val="ListParagraph"/>
        <w:spacing w:line="360" w:lineRule="auto"/>
        <w:ind w:left="0" w:firstLineChars="300" w:firstLine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cout &lt;&lt; "Enter the first number: ";</w:t>
      </w:r>
    </w:p>
    <w:p w:rsidR="00BA7B75" w:rsidRDefault="00F83D54">
      <w:pPr>
        <w:pStyle w:val="ListParagraph"/>
        <w:spacing w:line="360" w:lineRule="auto"/>
        <w:ind w:left="0" w:firstLineChars="400" w:firstLine="9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in &gt;&gt; num1;</w:t>
      </w:r>
    </w:p>
    <w:p w:rsidR="00BA7B75" w:rsidRDefault="00F83D54">
      <w:pPr>
        <w:pStyle w:val="ListParagraph"/>
        <w:spacing w:line="360" w:lineRule="auto"/>
        <w:ind w:left="0" w:firstLineChars="400" w:firstLine="9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ut &lt;&lt; "Enter the second number: ";</w:t>
      </w:r>
    </w:p>
    <w:p w:rsidR="00BA7B75" w:rsidRDefault="00F83D54">
      <w:pPr>
        <w:pStyle w:val="ListParagraph"/>
        <w:spacing w:line="360" w:lineRule="auto"/>
        <w:ind w:left="0" w:firstLineChars="400" w:firstLine="9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in &gt;&gt; num2;</w:t>
      </w:r>
    </w:p>
    <w:p w:rsidR="00BA7B75" w:rsidRDefault="00F83D54">
      <w:pPr>
        <w:pStyle w:val="ListParagraph"/>
        <w:spacing w:line="360" w:lineRule="auto"/>
        <w:ind w:left="360" w:firstLineChars="250" w:firstLine="60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ut &lt;&lt; "Enter the third number: ";</w:t>
      </w:r>
    </w:p>
    <w:p w:rsidR="00BA7B75" w:rsidRDefault="00F83D54">
      <w:pPr>
        <w:pStyle w:val="ListParagraph"/>
        <w:spacing w:line="360" w:lineRule="auto"/>
        <w:ind w:left="360" w:firstLineChars="200" w:firstLine="4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cin &gt;&gt; num3;</w:t>
      </w:r>
    </w:p>
    <w:p w:rsidR="00BA7B75" w:rsidRDefault="00F83D54">
      <w:pPr>
        <w:pStyle w:val="ListParagraph"/>
        <w:spacing w:line="360" w:lineRule="auto"/>
        <w:ind w:left="0" w:firstLine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if (num1 &gt;= num2) {</w:t>
      </w:r>
    </w:p>
    <w:p w:rsidR="00BA7B75" w:rsidRDefault="00F83D54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f (num1 &gt;= num3) {</w:t>
      </w:r>
    </w:p>
    <w:p w:rsidR="00BA7B75" w:rsidRDefault="00F83D54">
      <w:pPr>
        <w:pStyle w:val="ListParagraph"/>
        <w:spacing w:line="360" w:lineRule="auto"/>
        <w:ind w:left="360" w:firstLineChars="425" w:firstLine="10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cout &lt;&lt; "The largest number is: " &lt;&lt; num1 &lt;&lt; endl;</w:t>
      </w:r>
    </w:p>
    <w:p w:rsidR="00BA7B75" w:rsidRDefault="00F83D54">
      <w:pPr>
        <w:pStyle w:val="ListParagraph"/>
        <w:spacing w:line="360" w:lineRule="auto"/>
        <w:ind w:left="360" w:firstLineChars="250" w:firstLine="60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} else {</w:t>
      </w:r>
    </w:p>
    <w:p w:rsidR="00BA7B75" w:rsidRDefault="00F83D54">
      <w:pPr>
        <w:pStyle w:val="ListParagraph"/>
        <w:spacing w:line="360" w:lineRule="auto"/>
        <w:ind w:left="360" w:firstLineChars="150" w:firstLine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cout &lt;&lt; "The largest number is: " &lt;&lt; num3 &lt;&lt; endl;</w:t>
      </w:r>
    </w:p>
    <w:p w:rsidR="00BA7B75" w:rsidRDefault="00F83D54">
      <w:pPr>
        <w:pStyle w:val="ListParagraph"/>
        <w:spacing w:line="360" w:lineRule="auto"/>
        <w:ind w:left="0" w:firstLineChars="500" w:firstLine="120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}</w:t>
      </w:r>
    </w:p>
    <w:p w:rsidR="00BA7B75" w:rsidRDefault="00F83D54">
      <w:pPr>
        <w:pStyle w:val="ListParagraph"/>
        <w:spacing w:line="360" w:lineRule="auto"/>
        <w:ind w:left="360" w:firstLineChars="200" w:firstLine="4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} else {</w:t>
      </w:r>
    </w:p>
    <w:p w:rsidR="00BA7B75" w:rsidRDefault="00F83D54">
      <w:pPr>
        <w:pStyle w:val="ListParagraph"/>
        <w:spacing w:line="360" w:lineRule="auto"/>
        <w:ind w:left="0" w:firstLine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if (num2 &gt;= num3) {</w:t>
      </w:r>
    </w:p>
    <w:p w:rsidR="00BA7B75" w:rsidRDefault="00F83D54">
      <w:pPr>
        <w:pStyle w:val="ListParagraph"/>
        <w:spacing w:line="360" w:lineRule="auto"/>
        <w:ind w:left="0" w:firstLineChars="450" w:firstLine="10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cout &lt;&lt; "The largest number is: " &lt;&lt; num2 &lt;&lt; endl;</w:t>
      </w:r>
    </w:p>
    <w:p w:rsidR="00BA7B75" w:rsidRDefault="00F83D54">
      <w:pPr>
        <w:pStyle w:val="ListParagraph"/>
        <w:spacing w:line="360" w:lineRule="auto"/>
        <w:ind w:left="0" w:firstLineChars="350" w:firstLine="84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} else {</w:t>
      </w:r>
    </w:p>
    <w:p w:rsidR="00BA7B75" w:rsidRDefault="00F83D54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cout &lt;&lt; "The largest number is: " &lt;&lt; num3 &lt;&lt; endl;</w:t>
      </w:r>
    </w:p>
    <w:p w:rsidR="00BA7B75" w:rsidRDefault="00F83D54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}</w:t>
      </w:r>
    </w:p>
    <w:p w:rsidR="00BA7B75" w:rsidRDefault="00F83D54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}</w:t>
      </w:r>
    </w:p>
    <w:p w:rsidR="00BA7B75" w:rsidRDefault="00F83D54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  return 0;</w:t>
      </w:r>
    </w:p>
    <w:p w:rsidR="00BA7B75" w:rsidRDefault="00F83D54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}</w:t>
      </w:r>
    </w:p>
    <w:p w:rsidR="00BA7B75" w:rsidRDefault="00355D3C" w:rsidP="00355D3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utline the</w:t>
      </w:r>
      <w:r w:rsidR="00F83D54">
        <w:rPr>
          <w:rFonts w:ascii="Times New Roman" w:hAnsi="Times New Roman" w:cs="Times New Roman"/>
          <w:sz w:val="24"/>
          <w:szCs w:val="24"/>
          <w:lang w:val="en-GB"/>
        </w:rPr>
        <w:t xml:space="preserve"> output of the program if num1=10, num2=40, num3=5.</w:t>
      </w:r>
      <w:r w:rsidR="00F83D54">
        <w:rPr>
          <w:rFonts w:ascii="Times New Roman" w:hAnsi="Times New Roman" w:cs="Times New Roman"/>
          <w:sz w:val="24"/>
          <w:szCs w:val="24"/>
          <w:lang w:val="en-GB"/>
        </w:rPr>
        <w:tab/>
      </w:r>
      <w:r w:rsidR="00F83D54">
        <w:rPr>
          <w:rFonts w:ascii="Times New Roman" w:hAnsi="Times New Roman" w:cs="Times New Roman"/>
          <w:sz w:val="24"/>
          <w:szCs w:val="24"/>
          <w:lang w:val="en-GB"/>
        </w:rPr>
        <w:t xml:space="preserve">         </w:t>
      </w:r>
      <w:r w:rsidR="00F83D54">
        <w:rPr>
          <w:rFonts w:ascii="Times New Roman" w:hAnsi="Times New Roman" w:cs="Times New Roman"/>
          <w:b/>
          <w:bCs/>
          <w:sz w:val="24"/>
          <w:szCs w:val="24"/>
          <w:lang w:val="en-GB"/>
        </w:rPr>
        <w:t>(4marks)</w:t>
      </w:r>
    </w:p>
    <w:p w:rsidR="00BA7B75" w:rsidRDefault="00F83D54" w:rsidP="00355D3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)</w:t>
      </w:r>
    </w:p>
    <w:p w:rsidR="00BA7B75" w:rsidRDefault="00F83D5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15 marks)</w:t>
      </w:r>
    </w:p>
    <w:p w:rsidR="00BA7B75" w:rsidRDefault="00F83D54">
      <w:pPr>
        <w:pStyle w:val="ListParagraph"/>
        <w:numPr>
          <w:ilvl w:val="0"/>
          <w:numId w:val="4"/>
        </w:numPr>
        <w:spacing w:line="360" w:lineRule="auto"/>
        <w:ind w:left="63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utline with examples any three types of operators used in C or C++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(6marks)</w:t>
      </w:r>
    </w:p>
    <w:p w:rsidR="00BA7B75" w:rsidRDefault="00F83D54">
      <w:pPr>
        <w:pStyle w:val="ListParagraph"/>
        <w:numPr>
          <w:ilvl w:val="0"/>
          <w:numId w:val="4"/>
        </w:numPr>
        <w:spacing w:line="360" w:lineRule="auto"/>
        <w:ind w:left="63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portion of </w:t>
      </w:r>
      <w:r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rogram below and answer the questions that follow.</w:t>
      </w:r>
    </w:p>
    <w:p w:rsidR="00BA7B75" w:rsidRDefault="00F83D54">
      <w:pPr>
        <w:pStyle w:val="NoSpacing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 main(){</w:t>
      </w:r>
    </w:p>
    <w:p w:rsidR="00BA7B75" w:rsidRDefault="00F83D54">
      <w:pPr>
        <w:pStyle w:val="NoSpacing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[4]={70,60,50,58,68,90,4,24}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</w:p>
    <w:p w:rsidR="00BA7B75" w:rsidRDefault="00F83D54">
      <w:pPr>
        <w:pStyle w:val="NoSpacing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out&lt;&lt;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[1];</w:t>
      </w:r>
    </w:p>
    <w:p w:rsidR="00BA7B75" w:rsidRDefault="00F83D54">
      <w:pPr>
        <w:pStyle w:val="NoSpacing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turn 0;</w:t>
      </w:r>
    </w:p>
    <w:p w:rsidR="00BA7B75" w:rsidRDefault="00F83D54">
      <w:pPr>
        <w:pStyle w:val="NoSpacing"/>
        <w:spacing w:line="276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}</w:t>
      </w:r>
    </w:p>
    <w:p w:rsidR="00BA7B75" w:rsidRDefault="00BA7B75">
      <w:pPr>
        <w:pStyle w:val="NoSpacing"/>
        <w:spacing w:line="276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BA7B75" w:rsidRDefault="00F83D5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Required;</w:t>
      </w:r>
    </w:p>
    <w:p w:rsidR="00BA7B75" w:rsidRDefault="00F83D5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highlight w:val="yellow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 xml:space="preserve"> State whether the program has implemented a single dimensional array or a multi-dimensional array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1 mark)</w:t>
      </w:r>
    </w:p>
    <w:p w:rsidR="00BA7B75" w:rsidRDefault="00F83D5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wha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happens </w:t>
      </w:r>
      <w:r>
        <w:rPr>
          <w:rFonts w:ascii="Times New Roman" w:hAnsi="Times New Roman" w:cs="Times New Roman"/>
          <w:sz w:val="24"/>
          <w:szCs w:val="24"/>
          <w:lang w:val="en-GB"/>
        </w:rPr>
        <w:t>to line 3 in the program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 w:rsidR="00BA7B75" w:rsidRDefault="00F83D5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upposing you replaced line 3 with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ores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[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[3]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in the program . What will be the output of the program.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 w:rsidR="00BA7B75" w:rsidRDefault="00F83D5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rite a program that will display all the values present in the array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4marks)</w:t>
      </w:r>
    </w:p>
    <w:p w:rsidR="00BA7B75" w:rsidRDefault="00BA7B75">
      <w:pPr>
        <w:pStyle w:val="NoSpacing"/>
        <w:spacing w:line="276" w:lineRule="auto"/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</w:pPr>
    </w:p>
    <w:p w:rsidR="00BA7B75" w:rsidRDefault="00F83D5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5 marks)</w:t>
      </w:r>
    </w:p>
    <w:p w:rsidR="00BA7B75" w:rsidRDefault="00F83D54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Answer the questions that follow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/>
        </w:rPr>
        <w:t>(5marks)</w:t>
      </w:r>
    </w:p>
    <w:p w:rsidR="00BA7B75" w:rsidRDefault="00F83D54">
      <w:pPr>
        <w:pStyle w:val="ListParagraph"/>
        <w:numPr>
          <w:ilvl w:val="2"/>
          <w:numId w:val="7"/>
        </w:numPr>
        <w:spacing w:line="360" w:lineRule="auto"/>
        <w:ind w:left="1265" w:hanging="425"/>
        <w:rPr>
          <w:rFonts w:ascii="Times New Roman" w:eastAsia="Calibri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 xml:space="preserve">Outline the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operator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 xml:space="preserve"> that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is used to access the value at the memory location a pointer is pointing to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 xml:space="preserve">.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  <w:t xml:space="preserve">           </w:t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 xml:space="preserve">(1mark)    </w:t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  <w:t xml:space="preserve">               </w:t>
      </w:r>
    </w:p>
    <w:p w:rsidR="00BA7B75" w:rsidRDefault="00F83D54">
      <w:pPr>
        <w:pStyle w:val="ListParagraph"/>
        <w:spacing w:line="360" w:lineRule="auto"/>
        <w:ind w:left="0" w:firstLineChars="500" w:firstLine="120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) &amp;</w:t>
      </w:r>
    </w:p>
    <w:p w:rsidR="00BA7B75" w:rsidRDefault="00F83D54">
      <w:pPr>
        <w:pStyle w:val="ListParagraph"/>
        <w:spacing w:line="360" w:lineRule="auto"/>
        <w:ind w:left="0" w:firstLineChars="500" w:firstLine="120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) *</w:t>
      </w:r>
    </w:p>
    <w:p w:rsidR="00BA7B75" w:rsidRDefault="00F83D54">
      <w:pPr>
        <w:pStyle w:val="ListParagraph"/>
        <w:spacing w:line="360" w:lineRule="auto"/>
        <w:ind w:left="0" w:firstLineChars="500" w:firstLine="120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) -&gt;</w:t>
      </w:r>
    </w:p>
    <w:p w:rsidR="00BA7B75" w:rsidRDefault="00F83D54">
      <w:pPr>
        <w:pStyle w:val="ListParagraph"/>
        <w:spacing w:line="360" w:lineRule="auto"/>
        <w:ind w:left="0" w:firstLineChars="500" w:firstLine="120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) %</w:t>
      </w:r>
    </w:p>
    <w:p w:rsidR="00BA7B75" w:rsidRDefault="00F83D54">
      <w:pPr>
        <w:pStyle w:val="ListParagraph"/>
        <w:numPr>
          <w:ilvl w:val="2"/>
          <w:numId w:val="7"/>
        </w:numPr>
        <w:spacing w:line="360" w:lineRule="auto"/>
        <w:ind w:left="1265" w:hanging="425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 xml:space="preserve">State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the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 xml:space="preserve">purpose of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operator in C++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 xml:space="preserve">. </w:t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ab/>
        <w:t xml:space="preserve">           (1mark) </w:t>
      </w:r>
    </w:p>
    <w:p w:rsidR="00BA7B75" w:rsidRDefault="00F83D54">
      <w:pPr>
        <w:spacing w:beforeAutospacing="1" w:after="0" w:afterAutospacing="1" w:line="240" w:lineRule="auto"/>
        <w:ind w:left="10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) Allocates memory for an obj</w:t>
      </w:r>
      <w:r>
        <w:rPr>
          <w:rFonts w:ascii="Times New Roman" w:eastAsia="Calibri" w:hAnsi="Times New Roman" w:cs="Times New Roman"/>
          <w:sz w:val="24"/>
          <w:szCs w:val="24"/>
        </w:rPr>
        <w:t>ect dynamically and returns a pointer to it</w:t>
      </w:r>
    </w:p>
    <w:p w:rsidR="00BA7B75" w:rsidRDefault="00F83D54">
      <w:pPr>
        <w:spacing w:beforeAutospacing="1" w:after="0" w:afterAutospacing="1" w:line="240" w:lineRule="auto"/>
        <w:ind w:left="10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) Deletes an existing object from memory</w:t>
      </w:r>
    </w:p>
    <w:p w:rsidR="00BA7B75" w:rsidRDefault="00F83D54">
      <w:pPr>
        <w:spacing w:beforeAutospacing="1" w:after="0" w:afterAutospacing="1" w:line="240" w:lineRule="auto"/>
        <w:ind w:left="10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) Initializes a pointer to nullptr</w:t>
      </w:r>
    </w:p>
    <w:p w:rsidR="00BA7B75" w:rsidRDefault="00F83D54">
      <w:pPr>
        <w:spacing w:beforeAutospacing="1" w:after="0" w:afterAutospacing="1" w:line="240" w:lineRule="auto"/>
        <w:ind w:left="10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) Allocates memory on the stack</w:t>
      </w:r>
    </w:p>
    <w:p w:rsidR="00BA7B75" w:rsidRDefault="00F83D54">
      <w:pPr>
        <w:pStyle w:val="ListParagraph"/>
        <w:numPr>
          <w:ilvl w:val="2"/>
          <w:numId w:val="7"/>
        </w:numPr>
        <w:spacing w:line="360" w:lineRule="auto"/>
        <w:ind w:left="1265" w:hanging="425"/>
        <w:rPr>
          <w:rFonts w:ascii="Times New Roman" w:eastAsia="Calibri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Which of the following statements is true about dynamic memory allocation?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  <w:t xml:space="preserve">           </w:t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spacing w:line="360" w:lineRule="auto"/>
        <w:ind w:left="840" w:firstLineChars="150" w:firstLine="3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) Memory is allocated at compile time.</w:t>
      </w:r>
    </w:p>
    <w:p w:rsidR="00BA7B75" w:rsidRDefault="00F83D54">
      <w:pPr>
        <w:pStyle w:val="ListParagraph"/>
        <w:spacing w:line="360" w:lineRule="auto"/>
        <w:ind w:left="0" w:firstLineChars="500" w:firstLine="120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) Memory is allocated at runtime.</w:t>
      </w:r>
    </w:p>
    <w:p w:rsidR="00BA7B75" w:rsidRDefault="00F83D54">
      <w:pPr>
        <w:spacing w:beforeAutospacing="1" w:after="0" w:afterAutospacing="1" w:line="240" w:lineRule="auto"/>
        <w:ind w:left="1080" w:firstLineChars="50" w:firstLine="1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) Memory is allocated on the stack.</w:t>
      </w:r>
    </w:p>
    <w:p w:rsidR="00BA7B75" w:rsidRDefault="00F83D54">
      <w:pPr>
        <w:spacing w:beforeAutospacing="1" w:after="0" w:afterAutospacing="1" w:line="240" w:lineRule="auto"/>
        <w:ind w:left="1080" w:firstLineChars="50" w:firstLine="1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) Memory cannot be deallocated once allocated.</w:t>
      </w:r>
    </w:p>
    <w:p w:rsidR="00BA7B75" w:rsidRDefault="00F83D54">
      <w:pPr>
        <w:pStyle w:val="ListParagraph"/>
        <w:numPr>
          <w:ilvl w:val="2"/>
          <w:numId w:val="7"/>
        </w:numPr>
        <w:spacing w:line="360" w:lineRule="auto"/>
        <w:ind w:left="1265" w:hanging="425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What will happen if memory allocated using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is not deallocated using </w:t>
      </w:r>
      <w:r>
        <w:rPr>
          <w:rFonts w:ascii="Times New Roman" w:eastAsia="Times New Roman" w:hAnsi="Times New Roman" w:cs="Times New Roman"/>
          <w:sz w:val="24"/>
          <w:szCs w:val="24"/>
        </w:rPr>
        <w:t>delete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?</w:t>
      </w:r>
    </w:p>
    <w:p w:rsidR="00BA7B75" w:rsidRDefault="00F83D54">
      <w:pPr>
        <w:spacing w:beforeAutospacing="1" w:after="0" w:afterAutospacing="1" w:line="240" w:lineRule="auto"/>
        <w:ind w:firstLineChars="526" w:firstLine="1262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) The </w:t>
      </w:r>
      <w:r>
        <w:rPr>
          <w:rFonts w:ascii="Times New Roman" w:eastAsia="Calibri" w:hAnsi="Times New Roman" w:cs="Times New Roman"/>
          <w:sz w:val="24"/>
          <w:szCs w:val="24"/>
        </w:rPr>
        <w:t>program will automatically free the memory.</w:t>
      </w:r>
    </w:p>
    <w:p w:rsidR="00BA7B75" w:rsidRDefault="00F83D54">
      <w:pPr>
        <w:spacing w:beforeAutospacing="1" w:after="0" w:afterAutospacing="1" w:line="240" w:lineRule="auto"/>
        <w:ind w:firstLineChars="526" w:firstLine="1262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) Memory leaks will occur, and the program will waste memory.</w:t>
      </w:r>
    </w:p>
    <w:p w:rsidR="00BA7B75" w:rsidRDefault="00F83D54">
      <w:pPr>
        <w:spacing w:beforeAutospacing="1" w:after="0" w:afterAutospacing="1" w:line="240" w:lineRule="auto"/>
        <w:ind w:firstLineChars="526" w:firstLine="1262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) The pointer will automatically become a null pointer.</w:t>
      </w:r>
    </w:p>
    <w:p w:rsidR="00BA7B75" w:rsidRDefault="00F83D54">
      <w:pPr>
        <w:spacing w:beforeAutospacing="1" w:after="0" w:afterAutospacing="1" w:line="240" w:lineRule="auto"/>
        <w:ind w:firstLineChars="526" w:firstLine="1262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) The program will crash immediately.</w:t>
      </w:r>
    </w:p>
    <w:p w:rsidR="00BA7B75" w:rsidRDefault="00F83D54">
      <w:pPr>
        <w:pStyle w:val="ListParagraph"/>
        <w:numPr>
          <w:ilvl w:val="2"/>
          <w:numId w:val="7"/>
        </w:numPr>
        <w:spacing w:line="360" w:lineRule="auto"/>
        <w:ind w:left="1265" w:hanging="425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Identify the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correct way to declare a pointer to an i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nteger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>.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  <w:t xml:space="preserve">           </w:t>
      </w:r>
      <w:r>
        <w:rPr>
          <w:rStyle w:val="Strong"/>
          <w:rFonts w:ascii="Times New Roman" w:hAnsi="Times New Roman" w:cs="Times New Roman"/>
          <w:sz w:val="24"/>
          <w:szCs w:val="24"/>
          <w:lang w:val="en-GB"/>
        </w:rPr>
        <w:t>(1mark)</w:t>
      </w:r>
    </w:p>
    <w:p w:rsidR="00BA7B75" w:rsidRDefault="00F83D54">
      <w:pPr>
        <w:pStyle w:val="ListParagraph"/>
        <w:numPr>
          <w:ilvl w:val="0"/>
          <w:numId w:val="8"/>
        </w:numPr>
        <w:spacing w:line="360" w:lineRule="auto"/>
        <w:ind w:left="12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t ptr;</w:t>
      </w:r>
    </w:p>
    <w:p w:rsidR="00BA7B75" w:rsidRDefault="00F83D54">
      <w:pPr>
        <w:pStyle w:val="ListParagraph"/>
        <w:numPr>
          <w:ilvl w:val="0"/>
          <w:numId w:val="8"/>
        </w:numPr>
        <w:spacing w:line="360" w:lineRule="auto"/>
        <w:ind w:left="12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t *ptr;</w:t>
      </w:r>
    </w:p>
    <w:p w:rsidR="00BA7B75" w:rsidRDefault="00F83D54">
      <w:pPr>
        <w:pStyle w:val="ListParagraph"/>
        <w:numPr>
          <w:ilvl w:val="0"/>
          <w:numId w:val="8"/>
        </w:numPr>
        <w:spacing w:line="360" w:lineRule="auto"/>
        <w:ind w:left="12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t &amp;ptr;</w:t>
      </w:r>
    </w:p>
    <w:p w:rsidR="00BA7B75" w:rsidRDefault="00F83D54">
      <w:pPr>
        <w:pStyle w:val="ListParagraph"/>
        <w:numPr>
          <w:ilvl w:val="0"/>
          <w:numId w:val="8"/>
        </w:numPr>
        <w:spacing w:line="360" w:lineRule="auto"/>
        <w:ind w:left="12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t ptr*;</w:t>
      </w:r>
    </w:p>
    <w:p w:rsidR="00BA7B75" w:rsidRDefault="00F83D54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Define the following terms as used in programming.</w:t>
      </w:r>
    </w:p>
    <w:p w:rsidR="00BA7B75" w:rsidRDefault="00F83D54">
      <w:pPr>
        <w:pStyle w:val="NoSpacing"/>
        <w:numPr>
          <w:ilvl w:val="0"/>
          <w:numId w:val="9"/>
        </w:numPr>
        <w:spacing w:line="360" w:lineRule="auto"/>
        <w:ind w:left="2070" w:hanging="141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reprocessor Directiv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ab/>
        <w:t xml:space="preserve">       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mark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</w:p>
    <w:p w:rsidR="00BA7B75" w:rsidRDefault="00F83D54">
      <w:pPr>
        <w:pStyle w:val="NoSpacing"/>
        <w:numPr>
          <w:ilvl w:val="0"/>
          <w:numId w:val="9"/>
        </w:numPr>
        <w:spacing w:line="360" w:lineRule="auto"/>
        <w:ind w:left="2070" w:hanging="141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Polymorphism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mark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</w:p>
    <w:p w:rsidR="00BA7B75" w:rsidRDefault="00F83D54">
      <w:pPr>
        <w:pStyle w:val="NoSpacing"/>
        <w:numPr>
          <w:ilvl w:val="0"/>
          <w:numId w:val="9"/>
        </w:numPr>
        <w:spacing w:line="360" w:lineRule="auto"/>
        <w:ind w:left="2070" w:hanging="141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ynamic binding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mark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</w:p>
    <w:p w:rsidR="00BA7B75" w:rsidRDefault="00F83D54">
      <w:pPr>
        <w:pStyle w:val="NoSpacing"/>
        <w:numPr>
          <w:ilvl w:val="0"/>
          <w:numId w:val="9"/>
        </w:numPr>
        <w:spacing w:line="360" w:lineRule="auto"/>
        <w:ind w:left="2070" w:hanging="141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lastRenderedPageBreak/>
        <w:t>Pointer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GB"/>
        </w:rPr>
        <w:tab/>
        <w:t xml:space="preserve">                                (2 marks)</w:t>
      </w:r>
    </w:p>
    <w:p w:rsidR="00BA7B75" w:rsidRDefault="00F83D54">
      <w:pPr>
        <w:pStyle w:val="NoSpacing"/>
        <w:numPr>
          <w:ilvl w:val="0"/>
          <w:numId w:val="9"/>
        </w:numPr>
        <w:spacing w:line="360" w:lineRule="auto"/>
        <w:ind w:left="1770" w:hanging="111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Structure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2 marks)</w:t>
      </w:r>
    </w:p>
    <w:p w:rsidR="00BA7B75" w:rsidRDefault="00F83D5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 w:rsidR="00BA7B75" w:rsidRDefault="00F83D54">
      <w:p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question i to ix below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te whether it is true or false and explain your answer.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Nested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loops are not allowed in C++.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2marks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o  d</w:t>
      </w:r>
      <w:r>
        <w:rPr>
          <w:rFonts w:ascii="Times New Roman" w:hAnsi="Times New Roman" w:cs="Times New Roman"/>
          <w:sz w:val="24"/>
          <w:szCs w:val="24"/>
        </w:rPr>
        <w:t>isplay a str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uch a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“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Welcome Introduction to C++ programming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scree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is used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mark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++, to m</w:t>
      </w:r>
      <w:r>
        <w:rPr>
          <w:rFonts w:ascii="Times New Roman" w:hAnsi="Times New Roman" w:cs="Times New Roman"/>
          <w:sz w:val="24"/>
          <w:szCs w:val="24"/>
        </w:rPr>
        <w:t xml:space="preserve">ultiply variables </w:t>
      </w:r>
      <w:r>
        <w:rPr>
          <w:rFonts w:ascii="Times New Roman" w:hAnsi="Times New Roman" w:cs="Times New Roman"/>
          <w:b/>
          <w:bCs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length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b/>
          <w:bCs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and assign the result to variable </w:t>
      </w:r>
      <w:r>
        <w:rPr>
          <w:rFonts w:ascii="Times New Roman" w:hAnsi="Times New Roman" w:cs="Times New Roman"/>
          <w:b/>
          <w:bCs/>
          <w:sz w:val="24"/>
          <w:szCs w:val="24"/>
        </w:rPr>
        <w:t>volum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would be   (height*length*width=volume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ssignment operator (=) returns a boolean value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 do-while loop, the loop body is guaranteed to execute at least once, even if </w:t>
      </w:r>
      <w:r>
        <w:rPr>
          <w:rFonts w:ascii="Times New Roman" w:hAnsi="Times New Roman" w:cs="Times New Roman"/>
          <w:sz w:val="24"/>
          <w:szCs w:val="24"/>
        </w:rPr>
        <w:t>the condition is false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lse if statement can be used to test multiple conditions in sequence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2 marks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The </w:t>
      </w:r>
      <w:r>
        <w:rPr>
          <w:rStyle w:val="HTMLCode"/>
          <w:rFonts w:ascii="Times New Roman" w:eastAsiaTheme="minorHAnsi" w:hAnsi="Times New Roman" w:cs="Times New Roman"/>
          <w:sz w:val="24"/>
          <w:szCs w:val="24"/>
        </w:rPr>
        <w:t>switch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statement can only check equality and cannot handle relational expressions.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2 marks)</w:t>
      </w:r>
    </w:p>
    <w:p w:rsidR="00BA7B75" w:rsidRDefault="00F83D5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</w:t>
      </w:r>
      <w:r>
        <w:rPr>
          <w:rFonts w:ascii="Times New Roman" w:hAnsi="Times New Roman" w:cs="Times New Roman"/>
          <w:sz w:val="24"/>
          <w:szCs w:val="24"/>
        </w:rPr>
        <w:t>reak statement is used to exit from the innermost loop or switch statement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(1 marks)</w:t>
      </w:r>
    </w:p>
    <w:p w:rsidR="00BA7B75" w:rsidRDefault="00F83D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ive (15 marks)</w:t>
      </w:r>
    </w:p>
    <w:p w:rsidR="00BA7B75" w:rsidRDefault="00F83D5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tate whether the variables below are valid or invalid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(5marks)</w:t>
      </w:r>
    </w:p>
    <w:p w:rsidR="00BA7B75" w:rsidRDefault="00F83D54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myVariable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1 mark)</w:t>
      </w:r>
    </w:p>
    <w:p w:rsidR="00BA7B75" w:rsidRDefault="00F83D54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_counter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(1 mark)</w:t>
      </w:r>
    </w:p>
    <w:p w:rsidR="00BA7B75" w:rsidRDefault="00F83D54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umberOfItems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 mark)</w:t>
      </w:r>
    </w:p>
    <w:p w:rsidR="00BA7B75" w:rsidRDefault="00F83D54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total_1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 mark)</w:t>
      </w:r>
    </w:p>
    <w:p w:rsidR="00BA7B75" w:rsidRDefault="00F83D54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t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 mark)</w:t>
      </w:r>
    </w:p>
    <w:p w:rsidR="00BA7B75" w:rsidRDefault="00F83D5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Outline five rules or naming conventions that must be followed by the programmer when coming up with appropriate names for </w:t>
      </w:r>
      <w:r>
        <w:rPr>
          <w:rFonts w:ascii="Times New Roman" w:hAnsi="Times New Roman" w:cs="Times New Roman"/>
          <w:sz w:val="24"/>
          <w:szCs w:val="24"/>
          <w:lang w:val="en-GB"/>
        </w:rPr>
        <w:t>variables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0 marks)</w:t>
      </w:r>
    </w:p>
    <w:p w:rsidR="00BA7B75" w:rsidRDefault="00F83D54">
      <w:pPr>
        <w:pStyle w:val="ListParagraph"/>
        <w:autoSpaceDE w:val="0"/>
        <w:autoSpaceDN w:val="0"/>
        <w:adjustRightInd w:val="0"/>
        <w:spacing w:after="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</w:t>
      </w:r>
    </w:p>
    <w:p w:rsidR="00BA7B75" w:rsidRDefault="00BA7B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BA7B7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3D54" w:rsidRDefault="00F83D54">
      <w:pPr>
        <w:spacing w:line="240" w:lineRule="auto"/>
      </w:pPr>
      <w:r>
        <w:separator/>
      </w:r>
    </w:p>
  </w:endnote>
  <w:endnote w:type="continuationSeparator" w:id="0">
    <w:p w:rsidR="00F83D54" w:rsidRDefault="00F83D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57099196"/>
    </w:sdtPr>
    <w:sdtEndPr/>
    <w:sdtContent>
      <w:sdt>
        <w:sdtPr>
          <w:id w:val="-1705238520"/>
        </w:sdtPr>
        <w:sdtEndPr/>
        <w:sdtContent>
          <w:p w:rsidR="00BA7B75" w:rsidRDefault="00F83D54">
            <w:pPr>
              <w:pStyle w:val="Footer"/>
              <w:ind w:firstLine="4320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5D3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5D3C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A7B75" w:rsidRDefault="00BA7B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3D54" w:rsidRDefault="00F83D54">
      <w:pPr>
        <w:spacing w:after="0"/>
      </w:pPr>
      <w:r>
        <w:separator/>
      </w:r>
    </w:p>
  </w:footnote>
  <w:footnote w:type="continuationSeparator" w:id="0">
    <w:p w:rsidR="00F83D54" w:rsidRDefault="00F83D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F83A31"/>
    <w:multiLevelType w:val="multilevel"/>
    <w:tmpl w:val="C8202D1E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>
    <w:nsid w:val="C446D6C9"/>
    <w:multiLevelType w:val="singleLevel"/>
    <w:tmpl w:val="8B303292"/>
    <w:lvl w:ilvl="0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">
    <w:nsid w:val="06982E5A"/>
    <w:multiLevelType w:val="multilevel"/>
    <w:tmpl w:val="06982E5A"/>
    <w:lvl w:ilvl="0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2154754"/>
    <w:multiLevelType w:val="multilevel"/>
    <w:tmpl w:val="22154754"/>
    <w:lvl w:ilvl="0">
      <w:start w:val="1"/>
      <w:numFmt w:val="decimal"/>
      <w:lvlText w:val="%1."/>
      <w:lvlJc w:val="left"/>
      <w:pPr>
        <w:ind w:left="171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150" w:hanging="180"/>
      </w:pPr>
    </w:lvl>
    <w:lvl w:ilvl="3">
      <w:start w:val="1"/>
      <w:numFmt w:val="decimal"/>
      <w:lvlText w:val="%4."/>
      <w:lvlJc w:val="left"/>
      <w:pPr>
        <w:ind w:left="3870" w:hanging="360"/>
      </w:pPr>
    </w:lvl>
    <w:lvl w:ilvl="4">
      <w:start w:val="1"/>
      <w:numFmt w:val="lowerLetter"/>
      <w:lvlText w:val="%5."/>
      <w:lvlJc w:val="left"/>
      <w:pPr>
        <w:ind w:left="4590" w:hanging="360"/>
      </w:pPr>
    </w:lvl>
    <w:lvl w:ilvl="5">
      <w:start w:val="1"/>
      <w:numFmt w:val="lowerRoman"/>
      <w:lvlText w:val="%6."/>
      <w:lvlJc w:val="right"/>
      <w:pPr>
        <w:ind w:left="5310" w:hanging="180"/>
      </w:pPr>
    </w:lvl>
    <w:lvl w:ilvl="6">
      <w:start w:val="1"/>
      <w:numFmt w:val="decimal"/>
      <w:lvlText w:val="%7."/>
      <w:lvlJc w:val="left"/>
      <w:pPr>
        <w:ind w:left="6030" w:hanging="360"/>
      </w:pPr>
    </w:lvl>
    <w:lvl w:ilvl="7">
      <w:start w:val="1"/>
      <w:numFmt w:val="lowerLetter"/>
      <w:lvlText w:val="%8."/>
      <w:lvlJc w:val="left"/>
      <w:pPr>
        <w:ind w:left="6750" w:hanging="360"/>
      </w:pPr>
    </w:lvl>
    <w:lvl w:ilvl="8">
      <w:start w:val="1"/>
      <w:numFmt w:val="lowerRoman"/>
      <w:lvlText w:val="%9."/>
      <w:lvlJc w:val="right"/>
      <w:pPr>
        <w:ind w:left="7470" w:hanging="180"/>
      </w:pPr>
    </w:lvl>
  </w:abstractNum>
  <w:abstractNum w:abstractNumId="4">
    <w:nsid w:val="32C73684"/>
    <w:multiLevelType w:val="multilevel"/>
    <w:tmpl w:val="2F288E6C"/>
    <w:lvl w:ilvl="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>
      <w:start w:val="1"/>
      <w:numFmt w:val="lowerLetter"/>
      <w:lvlText w:val="%3."/>
      <w:lvlJc w:val="left"/>
      <w:pPr>
        <w:ind w:left="2160" w:hanging="18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531893"/>
    <w:multiLevelType w:val="multilevel"/>
    <w:tmpl w:val="5540E7D2"/>
    <w:lvl w:ilvl="0">
      <w:start w:val="1"/>
      <w:numFmt w:val="lowerLetter"/>
      <w:lvlText w:val="%1)"/>
      <w:lvlJc w:val="left"/>
      <w:pPr>
        <w:ind w:left="171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150" w:hanging="180"/>
      </w:pPr>
    </w:lvl>
    <w:lvl w:ilvl="3">
      <w:start w:val="1"/>
      <w:numFmt w:val="decimal"/>
      <w:lvlText w:val="%4."/>
      <w:lvlJc w:val="left"/>
      <w:pPr>
        <w:ind w:left="3870" w:hanging="360"/>
      </w:pPr>
    </w:lvl>
    <w:lvl w:ilvl="4">
      <w:start w:val="1"/>
      <w:numFmt w:val="lowerLetter"/>
      <w:lvlText w:val="%5."/>
      <w:lvlJc w:val="left"/>
      <w:pPr>
        <w:ind w:left="4590" w:hanging="360"/>
      </w:pPr>
    </w:lvl>
    <w:lvl w:ilvl="5">
      <w:start w:val="1"/>
      <w:numFmt w:val="lowerRoman"/>
      <w:lvlText w:val="%6."/>
      <w:lvlJc w:val="right"/>
      <w:pPr>
        <w:ind w:left="5310" w:hanging="180"/>
      </w:pPr>
    </w:lvl>
    <w:lvl w:ilvl="6">
      <w:start w:val="1"/>
      <w:numFmt w:val="decimal"/>
      <w:lvlText w:val="%7."/>
      <w:lvlJc w:val="left"/>
      <w:pPr>
        <w:ind w:left="6030" w:hanging="360"/>
      </w:pPr>
    </w:lvl>
    <w:lvl w:ilvl="7">
      <w:start w:val="1"/>
      <w:numFmt w:val="lowerLetter"/>
      <w:lvlText w:val="%8."/>
      <w:lvlJc w:val="left"/>
      <w:pPr>
        <w:ind w:left="6750" w:hanging="360"/>
      </w:pPr>
    </w:lvl>
    <w:lvl w:ilvl="8">
      <w:start w:val="1"/>
      <w:numFmt w:val="lowerRoman"/>
      <w:lvlText w:val="%9."/>
      <w:lvlJc w:val="right"/>
      <w:pPr>
        <w:ind w:left="7470" w:hanging="180"/>
      </w:pPr>
    </w:lvl>
  </w:abstractNum>
  <w:abstractNum w:abstractNumId="6">
    <w:nsid w:val="570D5497"/>
    <w:multiLevelType w:val="multilevel"/>
    <w:tmpl w:val="570D5497"/>
    <w:lvl w:ilvl="0">
      <w:start w:val="1"/>
      <w:numFmt w:val="lowerRoman"/>
      <w:lvlText w:val="%1."/>
      <w:lvlJc w:val="righ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A3E3798"/>
    <w:multiLevelType w:val="multilevel"/>
    <w:tmpl w:val="5A3E3798"/>
    <w:lvl w:ilvl="0">
      <w:start w:val="1"/>
      <w:numFmt w:val="lowerRoman"/>
      <w:lvlText w:val="%1."/>
      <w:lvlJc w:val="right"/>
      <w:pPr>
        <w:ind w:left="180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60FFA8EF"/>
    <w:multiLevelType w:val="singleLevel"/>
    <w:tmpl w:val="60FFA8EF"/>
    <w:lvl w:ilvl="0">
      <w:start w:val="1"/>
      <w:numFmt w:val="upperLetter"/>
      <w:suff w:val="space"/>
      <w:lvlText w:val="%1)"/>
      <w:lvlJc w:val="left"/>
      <w:pPr>
        <w:ind w:left="420"/>
      </w:pPr>
    </w:lvl>
  </w:abstractNum>
  <w:abstractNum w:abstractNumId="9">
    <w:nsid w:val="620E6C51"/>
    <w:multiLevelType w:val="multilevel"/>
    <w:tmpl w:val="620E6C5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A09076A"/>
    <w:multiLevelType w:val="multilevel"/>
    <w:tmpl w:val="3578B9DA"/>
    <w:lvl w:ilvl="0">
      <w:start w:val="1"/>
      <w:numFmt w:val="lowerLetter"/>
      <w:lvlText w:val="%1)"/>
      <w:lvlJc w:val="left"/>
      <w:pPr>
        <w:ind w:left="1287" w:hanging="360"/>
      </w:pPr>
    </w:lvl>
    <w:lvl w:ilvl="1">
      <w:start w:val="1"/>
      <w:numFmt w:val="lowerRoman"/>
      <w:lvlText w:val="%2."/>
      <w:lvlJc w:val="righ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0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czNzE3M7I0MzNW0lEKTi0uzszPAykwrAUAScubxCwAAAA="/>
  </w:docVars>
  <w:rsids>
    <w:rsidRoot w:val="00000047"/>
    <w:rsid w:val="00000047"/>
    <w:rsid w:val="00001ED2"/>
    <w:rsid w:val="00006445"/>
    <w:rsid w:val="000106A9"/>
    <w:rsid w:val="00012E90"/>
    <w:rsid w:val="000268CE"/>
    <w:rsid w:val="00035193"/>
    <w:rsid w:val="00050F22"/>
    <w:rsid w:val="000511CC"/>
    <w:rsid w:val="000754A0"/>
    <w:rsid w:val="0008206A"/>
    <w:rsid w:val="000B6CD9"/>
    <w:rsid w:val="000E4D9F"/>
    <w:rsid w:val="0017507D"/>
    <w:rsid w:val="00185B36"/>
    <w:rsid w:val="001A69C2"/>
    <w:rsid w:val="001C6D34"/>
    <w:rsid w:val="001C7ABC"/>
    <w:rsid w:val="001E5B3C"/>
    <w:rsid w:val="001E6CB6"/>
    <w:rsid w:val="00200E22"/>
    <w:rsid w:val="002273BD"/>
    <w:rsid w:val="00261C66"/>
    <w:rsid w:val="002B4816"/>
    <w:rsid w:val="002D12C2"/>
    <w:rsid w:val="002F2B67"/>
    <w:rsid w:val="002F5B95"/>
    <w:rsid w:val="00325C9F"/>
    <w:rsid w:val="003328A6"/>
    <w:rsid w:val="00355D3C"/>
    <w:rsid w:val="00373588"/>
    <w:rsid w:val="003C6AF5"/>
    <w:rsid w:val="003D6F1F"/>
    <w:rsid w:val="003F2569"/>
    <w:rsid w:val="004137E9"/>
    <w:rsid w:val="00471414"/>
    <w:rsid w:val="0047554E"/>
    <w:rsid w:val="004813C8"/>
    <w:rsid w:val="004E6507"/>
    <w:rsid w:val="004F643A"/>
    <w:rsid w:val="00507D30"/>
    <w:rsid w:val="00514A4B"/>
    <w:rsid w:val="00571245"/>
    <w:rsid w:val="00587CD5"/>
    <w:rsid w:val="005B337B"/>
    <w:rsid w:val="005C6752"/>
    <w:rsid w:val="005D034D"/>
    <w:rsid w:val="005E0236"/>
    <w:rsid w:val="005F568A"/>
    <w:rsid w:val="006467EA"/>
    <w:rsid w:val="00652DC8"/>
    <w:rsid w:val="00657CE8"/>
    <w:rsid w:val="0066428C"/>
    <w:rsid w:val="006712AB"/>
    <w:rsid w:val="006743F8"/>
    <w:rsid w:val="0067608B"/>
    <w:rsid w:val="0068040F"/>
    <w:rsid w:val="00681C72"/>
    <w:rsid w:val="00684BA2"/>
    <w:rsid w:val="00694576"/>
    <w:rsid w:val="006A2A0F"/>
    <w:rsid w:val="006A63BC"/>
    <w:rsid w:val="006C53B1"/>
    <w:rsid w:val="006C6338"/>
    <w:rsid w:val="006E57B4"/>
    <w:rsid w:val="00704D05"/>
    <w:rsid w:val="00742416"/>
    <w:rsid w:val="00753C4C"/>
    <w:rsid w:val="00755699"/>
    <w:rsid w:val="00795F7D"/>
    <w:rsid w:val="007C0BEC"/>
    <w:rsid w:val="00826FF4"/>
    <w:rsid w:val="0083063A"/>
    <w:rsid w:val="008414EB"/>
    <w:rsid w:val="00846F0A"/>
    <w:rsid w:val="008478FB"/>
    <w:rsid w:val="00847ED5"/>
    <w:rsid w:val="00864A9A"/>
    <w:rsid w:val="00872BDE"/>
    <w:rsid w:val="00890F24"/>
    <w:rsid w:val="008936DA"/>
    <w:rsid w:val="008A6EB2"/>
    <w:rsid w:val="008C6B70"/>
    <w:rsid w:val="008D2F5E"/>
    <w:rsid w:val="008F60E6"/>
    <w:rsid w:val="00911643"/>
    <w:rsid w:val="00920C53"/>
    <w:rsid w:val="00932DA7"/>
    <w:rsid w:val="00933BE6"/>
    <w:rsid w:val="00945C17"/>
    <w:rsid w:val="00984616"/>
    <w:rsid w:val="009A11ED"/>
    <w:rsid w:val="009D32B8"/>
    <w:rsid w:val="00A11257"/>
    <w:rsid w:val="00A11DD9"/>
    <w:rsid w:val="00A2001A"/>
    <w:rsid w:val="00A5232A"/>
    <w:rsid w:val="00A56D9B"/>
    <w:rsid w:val="00A800A3"/>
    <w:rsid w:val="00A96BEC"/>
    <w:rsid w:val="00A977AA"/>
    <w:rsid w:val="00AA021F"/>
    <w:rsid w:val="00AB2A5F"/>
    <w:rsid w:val="00AC7022"/>
    <w:rsid w:val="00AC7117"/>
    <w:rsid w:val="00AD115D"/>
    <w:rsid w:val="00AD3A8E"/>
    <w:rsid w:val="00B06C8C"/>
    <w:rsid w:val="00B06CBE"/>
    <w:rsid w:val="00B35671"/>
    <w:rsid w:val="00B813D0"/>
    <w:rsid w:val="00B92C9D"/>
    <w:rsid w:val="00BA7B75"/>
    <w:rsid w:val="00BC71CF"/>
    <w:rsid w:val="00BC7706"/>
    <w:rsid w:val="00BE467E"/>
    <w:rsid w:val="00BE51A0"/>
    <w:rsid w:val="00C24C00"/>
    <w:rsid w:val="00C6613F"/>
    <w:rsid w:val="00CB6D74"/>
    <w:rsid w:val="00CD1A86"/>
    <w:rsid w:val="00D1108F"/>
    <w:rsid w:val="00D123E7"/>
    <w:rsid w:val="00D41058"/>
    <w:rsid w:val="00D41A14"/>
    <w:rsid w:val="00DC5FFE"/>
    <w:rsid w:val="00DE0F32"/>
    <w:rsid w:val="00DE21C4"/>
    <w:rsid w:val="00DF61BC"/>
    <w:rsid w:val="00E0027D"/>
    <w:rsid w:val="00E072A6"/>
    <w:rsid w:val="00E62DB9"/>
    <w:rsid w:val="00EA02A5"/>
    <w:rsid w:val="00EC0251"/>
    <w:rsid w:val="00F15F0D"/>
    <w:rsid w:val="00F35174"/>
    <w:rsid w:val="00F3562F"/>
    <w:rsid w:val="00F42689"/>
    <w:rsid w:val="00F4618F"/>
    <w:rsid w:val="00F473BF"/>
    <w:rsid w:val="00F547E5"/>
    <w:rsid w:val="00F7645B"/>
    <w:rsid w:val="00F77381"/>
    <w:rsid w:val="00F83D54"/>
    <w:rsid w:val="00F87103"/>
    <w:rsid w:val="00F87FED"/>
    <w:rsid w:val="00F95DB2"/>
    <w:rsid w:val="00FA0B4D"/>
    <w:rsid w:val="00FC685E"/>
    <w:rsid w:val="00FC77F0"/>
    <w:rsid w:val="00FD10D7"/>
    <w:rsid w:val="08BD62DC"/>
    <w:rsid w:val="0B5F2848"/>
    <w:rsid w:val="0F7B1195"/>
    <w:rsid w:val="11D007C9"/>
    <w:rsid w:val="1D241287"/>
    <w:rsid w:val="20F766A2"/>
    <w:rsid w:val="25AE46D2"/>
    <w:rsid w:val="2C321B3C"/>
    <w:rsid w:val="37355A15"/>
    <w:rsid w:val="3D891254"/>
    <w:rsid w:val="3F351925"/>
    <w:rsid w:val="44C11165"/>
    <w:rsid w:val="46F65779"/>
    <w:rsid w:val="4B5C7EB2"/>
    <w:rsid w:val="4EA24DD9"/>
    <w:rsid w:val="58ED0274"/>
    <w:rsid w:val="5CC85F88"/>
    <w:rsid w:val="5DD77A39"/>
    <w:rsid w:val="65402FF4"/>
    <w:rsid w:val="681E0A58"/>
    <w:rsid w:val="6CA47CB2"/>
    <w:rsid w:val="709970BE"/>
    <w:rsid w:val="7219338E"/>
    <w:rsid w:val="77001176"/>
    <w:rsid w:val="7B291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89A290-9468-4FC7-80FF-E1BDE5F25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GB" w:eastAsia="en-GB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Autospacing="1"/>
      <w:outlineLvl w:val="2"/>
    </w:pPr>
    <w:rPr>
      <w:rFonts w:ascii="SimSun" w:hAnsi="SimSun" w:hint="eastAsia"/>
      <w:b/>
      <w:bCs/>
      <w:sz w:val="27"/>
      <w:szCs w:val="27"/>
      <w:lang w:eastAsia="zh-CN"/>
    </w:rPr>
  </w:style>
  <w:style w:type="paragraph" w:styleId="Heading4">
    <w:name w:val="heading 4"/>
    <w:next w:val="Normal"/>
    <w:uiPriority w:val="9"/>
    <w:semiHidden/>
    <w:unhideWhenUsed/>
    <w:qFormat/>
    <w:pPr>
      <w:spacing w:beforeAutospacing="1" w:afterAutospacing="1"/>
      <w:outlineLvl w:val="3"/>
    </w:pPr>
    <w:rPr>
      <w:rFonts w:ascii="SimSun" w:hAnsi="SimSun" w:hint="eastAsia"/>
      <w:b/>
      <w:bCs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rFonts w:ascii="SimSun" w:hAnsi="SimSu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Cambria" w:eastAsia="Times New Roman" w:hAnsi="Cambria" w:cs="Times New Roman"/>
      <w:b/>
      <w:bCs/>
      <w:color w:val="365F91"/>
      <w:sz w:val="28"/>
      <w:szCs w:val="28"/>
      <w:lang w:val="en-GB" w:eastAsia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javakeywordcolor">
    <w:name w:val="javakeywordcolor"/>
    <w:basedOn w:val="DefaultParagraphFont"/>
    <w:qFormat/>
  </w:style>
  <w:style w:type="character" w:customStyle="1" w:styleId="javanumbercolor">
    <w:name w:val="javanumbercolor"/>
    <w:basedOn w:val="DefaultParagraphFont"/>
    <w:qFormat/>
  </w:style>
  <w:style w:type="character" w:customStyle="1" w:styleId="javastringcolor">
    <w:name w:val="javastringcolor"/>
    <w:basedOn w:val="DefaultParagraphFont"/>
    <w:qFormat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qFormat/>
  </w:style>
  <w:style w:type="character" w:customStyle="1" w:styleId="hljs-number">
    <w:name w:val="hljs-number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1302</Words>
  <Characters>7427</Characters>
  <Application>Microsoft Office Word</Application>
  <DocSecurity>0</DocSecurity>
  <Lines>61</Lines>
  <Paragraphs>17</Paragraphs>
  <ScaleCrop>false</ScaleCrop>
  <Company/>
  <LinksUpToDate>false</LinksUpToDate>
  <CharactersWithSpaces>8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a Owiti</dc:creator>
  <cp:lastModifiedBy>Hillary Ochieng</cp:lastModifiedBy>
  <cp:revision>4</cp:revision>
  <dcterms:created xsi:type="dcterms:W3CDTF">2022-11-04T13:33:00Z</dcterms:created>
  <dcterms:modified xsi:type="dcterms:W3CDTF">2024-11-2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676C1C5F03F2408B9DFB4A445EF3E9F1_13</vt:lpwstr>
  </property>
</Properties>
</file>